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bookmarkStart w:id="0" w:name="_GoBack"/>
      <w:bookmarkEnd w:id="0"/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CB05C8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987745" w:rsidRPr="00987745" w:rsidRDefault="009877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1044252 </w:t>
            </w:r>
            <w:r>
              <w:rPr>
                <w:rFonts w:hint="eastAsia"/>
                <w:b/>
              </w:rPr>
              <w:t>蔡文旗</w:t>
            </w:r>
          </w:p>
          <w:p w:rsidR="009B0E45" w:rsidRDefault="009877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1044255 </w:t>
            </w:r>
            <w:r>
              <w:rPr>
                <w:rFonts w:hint="eastAsia"/>
                <w:b/>
              </w:rPr>
              <w:t>傅苡</w:t>
            </w:r>
          </w:p>
          <w:p w:rsidR="00987745" w:rsidRDefault="009877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1044257 </w:t>
            </w:r>
            <w:r>
              <w:rPr>
                <w:rFonts w:hint="eastAsia"/>
                <w:b/>
              </w:rPr>
              <w:t>温啟詮</w:t>
            </w:r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987745" w:rsidRDefault="00987745" w:rsidP="00987745">
            <w:pPr>
              <w:rPr>
                <w:b/>
              </w:rPr>
            </w:pPr>
            <w:r>
              <w:rPr>
                <w:rFonts w:hint="eastAsia"/>
                <w:b/>
              </w:rPr>
              <w:t>蔡文旗：登入註冊頁面、會員中心、贈禮中心、</w:t>
            </w:r>
            <w:r>
              <w:rPr>
                <w:b/>
              </w:rPr>
              <w:t>logo</w:t>
            </w:r>
            <w:r>
              <w:rPr>
                <w:rFonts w:hint="eastAsia"/>
                <w:b/>
              </w:rPr>
              <w:t>設計</w:t>
            </w:r>
          </w:p>
          <w:p w:rsidR="00987745" w:rsidRPr="00987745" w:rsidRDefault="00987745" w:rsidP="00987745">
            <w:pPr>
              <w:rPr>
                <w:b/>
              </w:rPr>
            </w:pPr>
            <w:r>
              <w:rPr>
                <w:rFonts w:hint="eastAsia"/>
                <w:b/>
              </w:rPr>
              <w:t>傅苡：首頁、商品頁面、</w:t>
            </w:r>
            <w:r>
              <w:rPr>
                <w:rFonts w:hint="eastAsia"/>
                <w:b/>
                <w:kern w:val="0"/>
              </w:rPr>
              <w:t>關於我們</w:t>
            </w:r>
            <w:r>
              <w:rPr>
                <w:rFonts w:hint="eastAsia"/>
                <w:b/>
              </w:rPr>
              <w:t>、</w:t>
            </w:r>
            <w:r>
              <w:rPr>
                <w:rFonts w:ascii="新細明體" w:eastAsia="新細明體" w:hAnsi="新細明體" w:cs="新細明體" w:hint="eastAsia"/>
                <w:b/>
              </w:rPr>
              <w:t>幻燈片</w:t>
            </w:r>
          </w:p>
          <w:p w:rsidR="009B0E45" w:rsidRDefault="00987745" w:rsidP="00987745">
            <w:pPr>
              <w:rPr>
                <w:b/>
              </w:rPr>
            </w:pPr>
            <w:r>
              <w:rPr>
                <w:rFonts w:hint="eastAsia"/>
                <w:b/>
              </w:rPr>
              <w:t>温啟詮</w:t>
            </w:r>
            <w:r>
              <w:rPr>
                <w:rFonts w:hint="eastAsia"/>
                <w:b/>
                <w:kern w:val="0"/>
              </w:rPr>
              <w:t>：首頁、</w:t>
            </w:r>
            <w:r>
              <w:rPr>
                <w:rFonts w:hint="eastAsia"/>
                <w:b/>
              </w:rPr>
              <w:t>購物車、</w:t>
            </w:r>
            <w:r w:rsidR="00580233" w:rsidRPr="00580233">
              <w:rPr>
                <w:rFonts w:hint="eastAsia"/>
                <w:b/>
              </w:rPr>
              <w:t>結帳介面</w:t>
            </w:r>
            <w:r w:rsidR="00580233">
              <w:rPr>
                <w:rFonts w:hint="eastAsia"/>
                <w:b/>
              </w:rPr>
              <w:t>、</w:t>
            </w:r>
            <w:r>
              <w:rPr>
                <w:rFonts w:hint="eastAsia"/>
                <w:b/>
                <w:kern w:val="0"/>
              </w:rPr>
              <w:t>整合</w:t>
            </w:r>
            <w:r>
              <w:rPr>
                <w:rFonts w:hint="eastAsia"/>
                <w:b/>
                <w:kern w:val="0"/>
              </w:rPr>
              <w:t>+</w:t>
            </w:r>
            <w:r>
              <w:rPr>
                <w:rFonts w:hint="eastAsia"/>
                <w:b/>
                <w:kern w:val="0"/>
              </w:rPr>
              <w:t>排版</w:t>
            </w:r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Pr="00987745" w:rsidRDefault="00987745" w:rsidP="00DB07AD">
      <w:pPr>
        <w:pStyle w:val="a3"/>
        <w:ind w:leftChars="0"/>
        <w:rPr>
          <w:rFonts w:ascii="標楷體" w:eastAsia="標楷體" w:hAnsi="標楷體"/>
        </w:rPr>
      </w:pPr>
      <w:r w:rsidRPr="005433BD">
        <w:rPr>
          <w:rFonts w:eastAsia="標楷體" w:cstheme="minorHAnsi"/>
        </w:rPr>
        <w:t>Playtopia</w:t>
      </w:r>
      <w:r w:rsidRPr="00987745">
        <w:rPr>
          <w:rFonts w:ascii="標楷體" w:eastAsia="標楷體" w:hAnsi="標楷體"/>
        </w:rPr>
        <w:t xml:space="preserve"> </w:t>
      </w:r>
      <w:r w:rsidRPr="00987745">
        <w:rPr>
          <w:rFonts w:ascii="標楷體" w:eastAsia="標楷體" w:hAnsi="標楷體" w:hint="eastAsia"/>
        </w:rPr>
        <w:t>遊戲公司</w:t>
      </w:r>
    </w:p>
    <w:p w:rsidR="00DB07AD" w:rsidRDefault="00DB07AD" w:rsidP="00DB07AD">
      <w:pPr>
        <w:pStyle w:val="a3"/>
        <w:ind w:leftChars="0"/>
      </w:pPr>
    </w:p>
    <w:p w:rsidR="00DB07AD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5433BD" w:rsidRPr="009B0E45" w:rsidRDefault="005433BD" w:rsidP="005433BD">
      <w:pPr>
        <w:pStyle w:val="a3"/>
        <w:ind w:leftChars="0"/>
        <w:rPr>
          <w:b/>
        </w:rPr>
      </w:pPr>
    </w:p>
    <w:p w:rsidR="005433BD" w:rsidRPr="00580233" w:rsidRDefault="005433BD" w:rsidP="005433BD">
      <w:pPr>
        <w:rPr>
          <w:rFonts w:ascii="標楷體" w:eastAsia="標楷體" w:hAnsi="標楷體"/>
        </w:rPr>
      </w:pPr>
      <w:r w:rsidRPr="005433BD">
        <w:rPr>
          <w:rFonts w:ascii="標楷體" w:eastAsia="標楷體" w:hAnsi="標楷體" w:hint="eastAsia"/>
        </w:rPr>
        <w:t>首頁、分類商品介面、</w:t>
      </w:r>
      <w:r>
        <w:rPr>
          <w:rFonts w:ascii="標楷體" w:eastAsia="標楷體" w:hAnsi="標楷體" w:hint="eastAsia"/>
        </w:rPr>
        <w:t>暢銷</w:t>
      </w:r>
      <w:r w:rsidRPr="005433BD">
        <w:rPr>
          <w:rFonts w:ascii="標楷體" w:eastAsia="標楷體" w:hAnsi="標楷體" w:hint="eastAsia"/>
        </w:rPr>
        <w:t>商品介面、</w:t>
      </w:r>
      <w:r w:rsidR="00580233">
        <w:rPr>
          <w:rFonts w:ascii="標楷體" w:eastAsia="標楷體" w:hAnsi="標楷體" w:hint="eastAsia"/>
        </w:rPr>
        <w:t>新品上市</w:t>
      </w:r>
      <w:r w:rsidRPr="005433BD">
        <w:rPr>
          <w:rFonts w:ascii="標楷體" w:eastAsia="標楷體" w:hAnsi="標楷體" w:hint="eastAsia"/>
        </w:rPr>
        <w:t>介面</w:t>
      </w:r>
      <w:r>
        <w:rPr>
          <w:rFonts w:ascii="標楷體" w:eastAsia="標楷體" w:hAnsi="標楷體" w:hint="eastAsia"/>
        </w:rPr>
        <w:t>、</w:t>
      </w:r>
      <w:r w:rsidRPr="005433BD">
        <w:rPr>
          <w:rFonts w:ascii="標楷體" w:eastAsia="標楷體" w:hAnsi="標楷體" w:hint="eastAsia"/>
        </w:rPr>
        <w:t>所有商品介面、聯絡我們、</w:t>
      </w:r>
      <w:r>
        <w:rPr>
          <w:rFonts w:ascii="標楷體" w:eastAsia="標楷體" w:hAnsi="標楷體" w:hint="eastAsia"/>
        </w:rPr>
        <w:t>品牌理念、</w:t>
      </w:r>
      <w:r w:rsidRPr="005433BD">
        <w:rPr>
          <w:rFonts w:ascii="標楷體" w:eastAsia="標楷體" w:hAnsi="標楷體" w:hint="eastAsia"/>
        </w:rPr>
        <w:t>商品介面、登入、註冊、會員</w:t>
      </w:r>
      <w:r w:rsidR="00580233">
        <w:rPr>
          <w:rFonts w:ascii="標楷體" w:eastAsia="標楷體" w:hAnsi="標楷體" w:hint="eastAsia"/>
        </w:rPr>
        <w:t>中心</w:t>
      </w:r>
      <w:r w:rsidRPr="005433BD">
        <w:rPr>
          <w:rFonts w:ascii="標楷體" w:eastAsia="標楷體" w:hAnsi="標楷體" w:hint="eastAsia"/>
        </w:rPr>
        <w:t>-</w:t>
      </w:r>
      <w:r>
        <w:rPr>
          <w:rFonts w:ascii="標楷體" w:eastAsia="標楷體" w:hAnsi="標楷體" w:hint="eastAsia"/>
        </w:rPr>
        <w:t>修改</w:t>
      </w:r>
      <w:r w:rsidR="00580233" w:rsidRPr="005433BD">
        <w:rPr>
          <w:rFonts w:ascii="標楷體" w:eastAsia="標楷體" w:hAnsi="標楷體" w:hint="eastAsia"/>
        </w:rPr>
        <w:t>個人</w:t>
      </w:r>
      <w:r w:rsidR="00580233">
        <w:rPr>
          <w:rFonts w:ascii="標楷體" w:eastAsia="標楷體" w:hAnsi="標楷體" w:hint="eastAsia"/>
        </w:rPr>
        <w:t>資料</w:t>
      </w:r>
      <w:r w:rsidRPr="005433BD">
        <w:rPr>
          <w:rFonts w:ascii="標楷體" w:eastAsia="標楷體" w:hAnsi="標楷體" w:hint="eastAsia"/>
        </w:rPr>
        <w:t>、會員中心-評價</w:t>
      </w:r>
      <w:r>
        <w:rPr>
          <w:rFonts w:ascii="標楷體" w:eastAsia="標楷體" w:hAnsi="標楷體" w:hint="eastAsia"/>
        </w:rPr>
        <w:t>紀錄</w:t>
      </w:r>
      <w:r w:rsidRPr="005433BD">
        <w:rPr>
          <w:rFonts w:ascii="標楷體" w:eastAsia="標楷體" w:hAnsi="標楷體" w:hint="eastAsia"/>
        </w:rPr>
        <w:t>、</w:t>
      </w:r>
      <w:r w:rsidR="00580233">
        <w:rPr>
          <w:rFonts w:ascii="標楷體" w:eastAsia="標楷體" w:hAnsi="標楷體" w:hint="eastAsia"/>
        </w:rPr>
        <w:t>贈禮中心</w:t>
      </w:r>
    </w:p>
    <w:p w:rsidR="00580233" w:rsidRDefault="00580233"/>
    <w:p w:rsidR="00580233" w:rsidRPr="009C39B8" w:rsidRDefault="00580233">
      <w:pPr>
        <w:rPr>
          <w:rFonts w:ascii="標楷體" w:eastAsia="標楷體" w:hAnsi="標楷體"/>
          <w:color w:val="2E74B5" w:themeColor="accent1" w:themeShade="BF"/>
        </w:rPr>
      </w:pPr>
      <w:r w:rsidRPr="00580233">
        <w:rPr>
          <w:rFonts w:ascii="標楷體" w:eastAsia="標楷體" w:hAnsi="標楷體" w:hint="eastAsia"/>
          <w:color w:val="2E74B5" w:themeColor="accent1" w:themeShade="BF"/>
        </w:rPr>
        <w:t>未完成的:</w:t>
      </w:r>
      <w:r w:rsidRPr="00580233">
        <w:rPr>
          <w:rFonts w:hint="eastAsia"/>
        </w:rPr>
        <w:t xml:space="preserve"> </w:t>
      </w:r>
      <w:r w:rsidRPr="00580233">
        <w:rPr>
          <w:rFonts w:ascii="標楷體" w:eastAsia="標楷體" w:hAnsi="標楷體" w:hint="eastAsia"/>
          <w:color w:val="2E74B5" w:themeColor="accent1" w:themeShade="BF"/>
        </w:rPr>
        <w:t>購物車、結帳介面</w:t>
      </w:r>
      <w:r>
        <w:rPr>
          <w:rFonts w:ascii="標楷體" w:eastAsia="標楷體" w:hAnsi="標楷體" w:hint="eastAsia"/>
          <w:color w:val="2E74B5" w:themeColor="accent1" w:themeShade="BF"/>
        </w:rPr>
        <w:t>、重要公告、優惠活動</w:t>
      </w:r>
      <w:r w:rsidR="009C39B8">
        <w:rPr>
          <w:rFonts w:ascii="標楷體" w:eastAsia="標楷體" w:hAnsi="標楷體" w:hint="eastAsia"/>
          <w:color w:val="2E74B5" w:themeColor="accent1" w:themeShade="BF"/>
        </w:rPr>
        <w:t>、</w:t>
      </w:r>
      <w:r w:rsidR="009C39B8" w:rsidRPr="009C39B8">
        <w:rPr>
          <w:rFonts w:ascii="標楷體" w:eastAsia="標楷體" w:hAnsi="標楷體" w:hint="eastAsia"/>
          <w:color w:val="2E74B5" w:themeColor="accent1" w:themeShade="BF"/>
        </w:rPr>
        <w:t>會員中心-訂單紀錄</w:t>
      </w:r>
    </w:p>
    <w:p w:rsidR="00DB07AD" w:rsidRDefault="00DB07AD"/>
    <w:p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r>
        <w:rPr>
          <w:rFonts w:hint="eastAsia"/>
        </w:rPr>
        <w:t>若頁面已完成</w:t>
      </w:r>
      <w:r>
        <w:rPr>
          <w:rFonts w:hint="eastAsia"/>
        </w:rPr>
        <w:t xml:space="preserve">, </w:t>
      </w:r>
      <w:r>
        <w:rPr>
          <w:rFonts w:hint="eastAsia"/>
        </w:rPr>
        <w:t>請直接截圖說明。</w:t>
      </w:r>
      <w:r w:rsidRPr="0018038B">
        <w:rPr>
          <w:rFonts w:hint="eastAsia"/>
          <w:color w:val="0070C0"/>
        </w:rPr>
        <w:t>若頁面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r w:rsidR="007D1131">
        <w:rPr>
          <w:color w:val="0070C0"/>
          <w:lang w:eastAsia="zh-HK"/>
        </w:rPr>
        <w:t>Figma</w:t>
      </w:r>
      <w:r w:rsidR="007D1131">
        <w:rPr>
          <w:rFonts w:hint="eastAsia"/>
          <w:color w:val="0070C0"/>
          <w:lang w:eastAsia="zh-HK"/>
        </w:rPr>
        <w:t>、</w:t>
      </w:r>
      <w:r w:rsidR="0018038B">
        <w:rPr>
          <w:color w:val="0070C0"/>
        </w:rPr>
        <w:t>Balsqmiq</w:t>
      </w:r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A31C23" w:rsidRDefault="00A31C23" w:rsidP="00A31C23">
      <w:pPr>
        <w:jc w:val="both"/>
        <w:rPr>
          <w:lang w:eastAsia="zh-HK"/>
        </w:rPr>
      </w:pPr>
      <w:r>
        <w:rPr>
          <w:lang w:eastAsia="zh-HK"/>
        </w:rPr>
        <w:t>以下是首頁的網頁排版，主要是以藍色及灰色作為主要配色，然後首頁有新品</w:t>
      </w:r>
    </w:p>
    <w:p w:rsidR="00A31C23" w:rsidRDefault="00A31C23" w:rsidP="00A31C23">
      <w:pPr>
        <w:jc w:val="both"/>
        <w:rPr>
          <w:lang w:eastAsia="zh-HK"/>
        </w:rPr>
      </w:pPr>
      <w:r>
        <w:rPr>
          <w:lang w:eastAsia="zh-HK"/>
        </w:rPr>
        <w:t>熱銷，以及廣告板、幻燈片</w:t>
      </w:r>
      <w:r w:rsidR="004B1051">
        <w:rPr>
          <w:lang w:eastAsia="zh-HK"/>
        </w:rPr>
        <w:t>，字體也是用很有遊戲風格的像素風格，</w:t>
      </w:r>
      <w:r w:rsidR="00656641">
        <w:rPr>
          <w:lang w:eastAsia="zh-HK"/>
        </w:rPr>
        <w:t>背景顏色也嘗試過加入其他顏色，只是會變得怪怪的，所以我們選擇算是走一種簡約風。</w:t>
      </w:r>
    </w:p>
    <w:p w:rsidR="00A31C23" w:rsidRDefault="00A31C23" w:rsidP="00A31C23">
      <w:pPr>
        <w:jc w:val="both"/>
        <w:rPr>
          <w:lang w:eastAsia="zh-HK"/>
        </w:rPr>
      </w:pPr>
      <w:r w:rsidRPr="00A31C23">
        <w:rPr>
          <w:noProof/>
        </w:rPr>
        <w:drawing>
          <wp:anchor distT="0" distB="0" distL="114300" distR="114300" simplePos="0" relativeHeight="251659264" behindDoc="0" locked="0" layoutInCell="1" allowOverlap="1" wp14:anchorId="3A5BFAF0" wp14:editId="75B69430">
            <wp:simplePos x="0" y="0"/>
            <wp:positionH relativeFrom="column">
              <wp:posOffset>26035</wp:posOffset>
            </wp:positionH>
            <wp:positionV relativeFrom="paragraph">
              <wp:posOffset>220980</wp:posOffset>
            </wp:positionV>
            <wp:extent cx="2823845" cy="1594485"/>
            <wp:effectExtent l="0" t="0" r="0" b="5715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3845" cy="1594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31C23">
        <w:rPr>
          <w:noProof/>
        </w:rPr>
        <w:drawing>
          <wp:anchor distT="0" distB="0" distL="114300" distR="114300" simplePos="0" relativeHeight="251658240" behindDoc="0" locked="0" layoutInCell="1" allowOverlap="1" wp14:anchorId="785FEED1" wp14:editId="1359D206">
            <wp:simplePos x="0" y="0"/>
            <wp:positionH relativeFrom="column">
              <wp:posOffset>3003982</wp:posOffset>
            </wp:positionH>
            <wp:positionV relativeFrom="paragraph">
              <wp:posOffset>200329</wp:posOffset>
            </wp:positionV>
            <wp:extent cx="2980055" cy="1557655"/>
            <wp:effectExtent l="0" t="0" r="0" b="4445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0055" cy="1557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1C23" w:rsidRDefault="00A31C23" w:rsidP="00A31C23">
      <w:pPr>
        <w:jc w:val="both"/>
        <w:rPr>
          <w:lang w:eastAsia="zh-HK"/>
        </w:rPr>
      </w:pPr>
    </w:p>
    <w:p w:rsidR="008C5440" w:rsidRPr="00DB07AD" w:rsidRDefault="00A31C23" w:rsidP="008C5440">
      <w:r>
        <w:t>這頁是商品類別頁，我們將所有此類別商品展現出來，然後也加入了有關商品</w:t>
      </w:r>
      <w:r>
        <w:lastRenderedPageBreak/>
        <w:t>的背景圖片</w:t>
      </w:r>
      <w:r w:rsidR="00656641">
        <w:t>，我們選擇加入背景圖片是為了讓這頁不太單調。</w:t>
      </w:r>
    </w:p>
    <w:p w:rsidR="008C5440" w:rsidRDefault="00A31C23">
      <w:r w:rsidRPr="00A31C23">
        <w:rPr>
          <w:noProof/>
        </w:rPr>
        <w:drawing>
          <wp:inline distT="0" distB="0" distL="0" distR="0" wp14:anchorId="6583D490" wp14:editId="2BA75B02">
            <wp:extent cx="5274310" cy="295846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C23" w:rsidRDefault="00A31C23">
      <w:r>
        <w:t>以下是我們的贈禮中心，因為我們主要是賣遊戲，所以也可以贈禮給其他朋友</w:t>
      </w:r>
      <w:r w:rsidR="00147392">
        <w:t>。</w:t>
      </w:r>
    </w:p>
    <w:p w:rsidR="00A31C23" w:rsidRDefault="00A31C23">
      <w:r w:rsidRPr="00A31C23">
        <w:rPr>
          <w:noProof/>
        </w:rPr>
        <w:drawing>
          <wp:inline distT="0" distB="0" distL="0" distR="0" wp14:anchorId="2707154B" wp14:editId="5F31C9A2">
            <wp:extent cx="5274310" cy="3441065"/>
            <wp:effectExtent l="0" t="0" r="2540" b="698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392" w:rsidRPr="008C5440" w:rsidRDefault="00147392">
      <w:r>
        <w:t>我們的專題許多背景圖片以及配色都是圍繞在遊戲相關的。</w:t>
      </w:r>
    </w:p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r>
        <w:rPr>
          <w:rFonts w:hint="eastAsia"/>
        </w:rPr>
        <w:t>不需寫解決方案</w:t>
      </w:r>
      <w:r>
        <w:rPr>
          <w:rFonts w:hint="eastAsia"/>
        </w:rPr>
        <w:t>)</w:t>
      </w:r>
    </w:p>
    <w:p w:rsidR="009C39B8" w:rsidRPr="009C39B8" w:rsidRDefault="009C39B8" w:rsidP="009C39B8">
      <w:pPr>
        <w:rPr>
          <w:rFonts w:ascii="標楷體" w:eastAsia="標楷體" w:hAnsi="標楷體"/>
          <w:b/>
          <w:bCs/>
        </w:rPr>
      </w:pPr>
      <w:r w:rsidRPr="009C39B8">
        <w:rPr>
          <w:rFonts w:ascii="標楷體" w:eastAsia="標楷體" w:hAnsi="標楷體" w:hint="eastAsia"/>
          <w:b/>
          <w:bCs/>
        </w:rPr>
        <w:t>問題</w:t>
      </w:r>
      <w:r>
        <w:rPr>
          <w:rFonts w:ascii="標楷體" w:eastAsia="標楷體" w:hAnsi="標楷體" w:hint="eastAsia"/>
          <w:b/>
          <w:bCs/>
        </w:rPr>
        <w:t>:</w:t>
      </w:r>
    </w:p>
    <w:p w:rsidR="00DB07AD" w:rsidRPr="009C39B8" w:rsidRDefault="00AB2B4A" w:rsidP="005433BD">
      <w:pPr>
        <w:pStyle w:val="a3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網頁容易</w:t>
      </w:r>
      <w:r w:rsidR="005433BD" w:rsidRPr="009C39B8">
        <w:rPr>
          <w:rFonts w:ascii="標楷體" w:eastAsia="標楷體" w:hAnsi="標楷體" w:hint="eastAsia"/>
        </w:rPr>
        <w:t>跑版</w:t>
      </w:r>
    </w:p>
    <w:p w:rsidR="005433BD" w:rsidRPr="009C39B8" w:rsidRDefault="00AB2B4A" w:rsidP="005433BD">
      <w:pPr>
        <w:pStyle w:val="a3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有一次</w:t>
      </w:r>
      <w:r w:rsidR="009C39B8">
        <w:rPr>
          <w:rFonts w:ascii="標楷體" w:eastAsia="標楷體" w:hAnsi="標楷體" w:hint="eastAsia"/>
        </w:rPr>
        <w:t>開網站</w:t>
      </w:r>
      <w:r>
        <w:rPr>
          <w:rFonts w:ascii="標楷體" w:eastAsia="標楷體" w:hAnsi="標楷體" w:hint="eastAsia"/>
        </w:rPr>
        <w:t>首頁</w:t>
      </w:r>
      <w:r w:rsidR="009C39B8">
        <w:rPr>
          <w:rFonts w:ascii="標楷體" w:eastAsia="標楷體" w:hAnsi="標楷體" w:hint="eastAsia"/>
        </w:rPr>
        <w:t>時跑很久</w:t>
      </w:r>
    </w:p>
    <w:p w:rsidR="00DB07AD" w:rsidRDefault="00AB2B4A" w:rsidP="009C39B8">
      <w:pPr>
        <w:pStyle w:val="a3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排版設計想法衝突</w:t>
      </w:r>
    </w:p>
    <w:p w:rsidR="00AB2B4A" w:rsidRPr="009C39B8" w:rsidRDefault="00AB2B4A" w:rsidP="009C39B8">
      <w:pPr>
        <w:pStyle w:val="a3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每個人都很有想法，但是實力不允許</w:t>
      </w:r>
    </w:p>
    <w:p w:rsidR="00DB07AD" w:rsidRPr="009C39B8" w:rsidRDefault="009C39B8">
      <w:pPr>
        <w:rPr>
          <w:rFonts w:ascii="標楷體" w:eastAsia="標楷體" w:hAnsi="標楷體"/>
          <w:b/>
          <w:bCs/>
        </w:rPr>
      </w:pPr>
      <w:r w:rsidRPr="009C39B8">
        <w:rPr>
          <w:rFonts w:ascii="標楷體" w:eastAsia="標楷體" w:hAnsi="標楷體" w:hint="eastAsia"/>
          <w:b/>
          <w:bCs/>
        </w:rPr>
        <w:t>解決方案:</w:t>
      </w:r>
    </w:p>
    <w:p w:rsidR="009C39B8" w:rsidRDefault="009C39B8" w:rsidP="009C39B8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因為版面設計的關係，圖片和文字穿搭下容易跑版，我們是用</w:t>
      </w:r>
      <w:r>
        <w:rPr>
          <w:rFonts w:ascii="標楷體" w:eastAsia="標楷體" w:hAnsi="標楷體"/>
        </w:rPr>
        <w:t>margin</w:t>
      </w:r>
      <w:r>
        <w:rPr>
          <w:rFonts w:ascii="標楷體" w:eastAsia="標楷體" w:hAnsi="標楷體" w:hint="eastAsia"/>
        </w:rPr>
        <w:t>去調整位置，讓它看起來正常。</w:t>
      </w:r>
    </w:p>
    <w:p w:rsidR="009C39B8" w:rsidRDefault="009C39B8" w:rsidP="009C39B8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後來開</w:t>
      </w:r>
      <w:r>
        <w:rPr>
          <w:rFonts w:ascii="標楷體" w:eastAsia="標楷體" w:hAnsi="標楷體"/>
        </w:rPr>
        <w:t>F12</w:t>
      </w:r>
      <w:r>
        <w:rPr>
          <w:rFonts w:ascii="標楷體" w:eastAsia="標楷體" w:hAnsi="標楷體" w:hint="eastAsia"/>
        </w:rPr>
        <w:t>後發現是再引用</w:t>
      </w:r>
      <w:r>
        <w:rPr>
          <w:rFonts w:ascii="標楷體" w:eastAsia="標楷體" w:hAnsi="標楷體"/>
        </w:rPr>
        <w:t>font-awesome</w:t>
      </w:r>
      <w:r>
        <w:rPr>
          <w:rFonts w:ascii="標楷體" w:eastAsia="標楷體" w:hAnsi="標楷體" w:hint="eastAsia"/>
        </w:rPr>
        <w:t>時，網址沒打正確，才會使網站跑很久。</w:t>
      </w:r>
    </w:p>
    <w:p w:rsidR="009C39B8" w:rsidRDefault="00AB2B4A" w:rsidP="009C39B8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經過三人討論協商出一個最佳方案</w:t>
      </w:r>
    </w:p>
    <w:p w:rsidR="00AB2B4A" w:rsidRPr="009C39B8" w:rsidRDefault="00AB2B4A" w:rsidP="00147392">
      <w:pPr>
        <w:pStyle w:val="a3"/>
        <w:ind w:leftChars="0" w:left="360"/>
        <w:rPr>
          <w:rFonts w:ascii="標楷體" w:eastAsia="標楷體" w:hAnsi="標楷體"/>
        </w:rPr>
      </w:pPr>
    </w:p>
    <w:sectPr w:rsidR="00AB2B4A" w:rsidRPr="009C39B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6AEA" w:rsidRDefault="00636AEA" w:rsidP="009B0E45">
      <w:r>
        <w:separator/>
      </w:r>
    </w:p>
  </w:endnote>
  <w:endnote w:type="continuationSeparator" w:id="0">
    <w:p w:rsidR="00636AEA" w:rsidRDefault="00636AEA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6AEA" w:rsidRDefault="00636AEA" w:rsidP="009B0E45">
      <w:r>
        <w:separator/>
      </w:r>
    </w:p>
  </w:footnote>
  <w:footnote w:type="continuationSeparator" w:id="0">
    <w:p w:rsidR="00636AEA" w:rsidRDefault="00636AEA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7D09BE"/>
    <w:multiLevelType w:val="hybridMultilevel"/>
    <w:tmpl w:val="9E7EC9E6"/>
    <w:lvl w:ilvl="0" w:tplc="91DE7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2F7A0BD0"/>
    <w:multiLevelType w:val="hybridMultilevel"/>
    <w:tmpl w:val="FD2626B2"/>
    <w:lvl w:ilvl="0" w:tplc="47644F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79EE704E"/>
    <w:multiLevelType w:val="hybridMultilevel"/>
    <w:tmpl w:val="E05234D6"/>
    <w:lvl w:ilvl="0" w:tplc="40B01F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QUAyqD5gCwAAAA="/>
  </w:docVars>
  <w:rsids>
    <w:rsidRoot w:val="00DB07AD"/>
    <w:rsid w:val="0001248A"/>
    <w:rsid w:val="00147392"/>
    <w:rsid w:val="0018038B"/>
    <w:rsid w:val="00197B59"/>
    <w:rsid w:val="00291915"/>
    <w:rsid w:val="003215CB"/>
    <w:rsid w:val="003D53E3"/>
    <w:rsid w:val="004923DF"/>
    <w:rsid w:val="004B1051"/>
    <w:rsid w:val="00507631"/>
    <w:rsid w:val="005433BD"/>
    <w:rsid w:val="00580233"/>
    <w:rsid w:val="005968F7"/>
    <w:rsid w:val="005A25E3"/>
    <w:rsid w:val="005D0F21"/>
    <w:rsid w:val="00636AEA"/>
    <w:rsid w:val="00656641"/>
    <w:rsid w:val="007D1131"/>
    <w:rsid w:val="008C5440"/>
    <w:rsid w:val="00913478"/>
    <w:rsid w:val="00987745"/>
    <w:rsid w:val="009B0E45"/>
    <w:rsid w:val="009C39B8"/>
    <w:rsid w:val="00A31C23"/>
    <w:rsid w:val="00AA182E"/>
    <w:rsid w:val="00AB2B4A"/>
    <w:rsid w:val="00BE2782"/>
    <w:rsid w:val="00C1305E"/>
    <w:rsid w:val="00CB05C8"/>
    <w:rsid w:val="00CC0D1F"/>
    <w:rsid w:val="00DB07AD"/>
    <w:rsid w:val="00E7541E"/>
    <w:rsid w:val="00F02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11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Microsoft 帳戶</cp:lastModifiedBy>
  <cp:revision>2</cp:revision>
  <dcterms:created xsi:type="dcterms:W3CDTF">2023-06-06T16:53:00Z</dcterms:created>
  <dcterms:modified xsi:type="dcterms:W3CDTF">2023-06-06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25a754be2a1a0e7a989fe6e5dac82f92ac96173818485daaa72cb57a4e0e5a</vt:lpwstr>
  </property>
</Properties>
</file>